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27996" w14:textId="77777777" w:rsidR="00DC1064" w:rsidRDefault="005D7E6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1" locked="0" layoutInCell="1" hidden="0" allowOverlap="1" wp14:anchorId="228C7102" wp14:editId="00D811C7">
                <wp:simplePos x="0" y="0"/>
                <wp:positionH relativeFrom="page">
                  <wp:posOffset>3368040</wp:posOffset>
                </wp:positionH>
                <wp:positionV relativeFrom="page">
                  <wp:posOffset>583565</wp:posOffset>
                </wp:positionV>
                <wp:extent cx="4038600" cy="723900"/>
                <wp:effectExtent l="0" t="0" r="0" b="0"/>
                <wp:wrapNone/>
                <wp:docPr id="5" name="Prostoką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331463" y="3422813"/>
                          <a:ext cx="402907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D653697" w14:textId="77777777" w:rsidR="00DC1064" w:rsidRDefault="005D7E68">
                            <w:pPr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20"/>
                              </w:rPr>
                              <w:t>Rekrutacja 2024/2025</w:t>
                            </w:r>
                          </w:p>
                          <w:p w14:paraId="3EEC2B80" w14:textId="77777777" w:rsidR="00DC1064" w:rsidRDefault="005D7E68">
                            <w:pPr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20"/>
                              </w:rPr>
                              <w:t>Formularz do rekrutacji – promotor/opiekun naukowy</w:t>
                            </w:r>
                          </w:p>
                          <w:p w14:paraId="054DB5E1" w14:textId="77777777" w:rsidR="00DC1064" w:rsidRDefault="00DC1064">
                            <w:pPr>
                              <w:textDirection w:val="btLr"/>
                            </w:pPr>
                          </w:p>
                          <w:p w14:paraId="11472D31" w14:textId="77777777" w:rsidR="00DC1064" w:rsidRDefault="005D7E68">
                            <w:pPr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20"/>
                                <w:u w:val="single"/>
                              </w:rPr>
                              <w:t>www.swps.pl</w:t>
                            </w: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20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8C7102" id="Prostokąt 5" o:spid="_x0000_s1026" style="position:absolute;margin-left:265.2pt;margin-top:45.95pt;width:318pt;height:57pt;z-index:-251658240;visibility:visible;mso-wrap-style:square;mso-wrap-distance-left:9pt;mso-wrap-distance-top:3.6pt;mso-wrap-distance-right:9pt;mso-wrap-distance-bottom:3.6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" stroked="f">
                <v:textbox inset="2.53958mm,1.2694mm,2.53958mm,1.2694mm">
                  <w:txbxContent>
                    <w:p w14:paraId="4D653697" w14:textId="77777777" w:rsidR="00DC1064" w:rsidRDefault="005D7E68">
                      <w:pPr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color w:val="000000"/>
                          <w:sz w:val="20"/>
                        </w:rPr>
                        <w:t>Rekrutacja 2024/2025</w:t>
                      </w:r>
                    </w:p>
                    <w:p w14:paraId="3EEC2B80" w14:textId="77777777" w:rsidR="00DC1064" w:rsidRDefault="005D7E68">
                      <w:pPr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color w:val="000000"/>
                          <w:sz w:val="20"/>
                        </w:rPr>
                        <w:t>Formularz do rekrutacji – promotor/opiekun naukowy</w:t>
                      </w:r>
                    </w:p>
                    <w:p w14:paraId="054DB5E1" w14:textId="77777777" w:rsidR="00DC1064" w:rsidRDefault="00DC1064">
                      <w:pPr>
                        <w:textDirection w:val="btLr"/>
                      </w:pPr>
                    </w:p>
                    <w:p w14:paraId="11472D31" w14:textId="77777777" w:rsidR="00DC1064" w:rsidRDefault="005D7E68">
                      <w:pPr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color w:val="000000"/>
                          <w:sz w:val="20"/>
                          <w:u w:val="single"/>
                        </w:rPr>
                        <w:t>www.swps.pl</w:t>
                      </w:r>
                      <w:r>
                        <w:rPr>
                          <w:rFonts w:ascii="Calibri" w:eastAsia="Calibri" w:hAnsi="Calibri" w:cs="Calibri"/>
                          <w:color w:val="000000"/>
                          <w:sz w:val="20"/>
                        </w:rPr>
                        <w:t xml:space="preserve"> 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087F6030" w14:textId="77777777" w:rsidR="00DC1064" w:rsidRDefault="00DC1064"/>
    <w:p w14:paraId="1999CC1C" w14:textId="77777777" w:rsidR="00DC1064" w:rsidRDefault="00DC1064">
      <w:pPr>
        <w:jc w:val="both"/>
        <w:rPr>
          <w:sz w:val="12"/>
          <w:szCs w:val="12"/>
        </w:rPr>
      </w:pPr>
    </w:p>
    <w:tbl>
      <w:tblPr>
        <w:tblStyle w:val="a2"/>
        <w:tblW w:w="9645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995"/>
        <w:gridCol w:w="3165"/>
        <w:gridCol w:w="1485"/>
      </w:tblGrid>
      <w:tr w:rsidR="00DC1064" w14:paraId="7980F7A2" w14:textId="77777777">
        <w:trPr>
          <w:trHeight w:val="768"/>
        </w:trPr>
        <w:tc>
          <w:tcPr>
            <w:tcW w:w="9645" w:type="dxa"/>
            <w:gridSpan w:val="3"/>
            <w:shd w:val="clear" w:color="auto" w:fill="948A54"/>
            <w:vAlign w:val="center"/>
          </w:tcPr>
          <w:p w14:paraId="3C380A44" w14:textId="77777777" w:rsidR="00DC1064" w:rsidRDefault="005D7E68">
            <w:pPr>
              <w:jc w:val="center"/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  <w:t xml:space="preserve">ZGŁOSZENIE POTENCJALNEGO PROMOTORA/PROMOTORKI w procesie rekrutacji doktorantów oraz uczestników </w:t>
            </w:r>
          </w:p>
          <w:p w14:paraId="4CEEA01B" w14:textId="77777777" w:rsidR="00DC1064" w:rsidRDefault="005D7E68">
            <w:pPr>
              <w:jc w:val="center"/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  <w:t>i/lub OPIEKUNKI/OPIEKUNA NAUKOWEGO trybu eksternistycznego (tryb E) w Uniwersytecie  SWPS</w:t>
            </w:r>
          </w:p>
        </w:tc>
      </w:tr>
      <w:tr w:rsidR="00DC1064" w14:paraId="093251CD" w14:textId="77777777">
        <w:trPr>
          <w:trHeight w:val="630"/>
        </w:trPr>
        <w:tc>
          <w:tcPr>
            <w:tcW w:w="4995" w:type="dxa"/>
            <w:shd w:val="clear" w:color="auto" w:fill="F2F2F2"/>
          </w:tcPr>
          <w:p w14:paraId="63A8FB29" w14:textId="77777777" w:rsidR="00DC1064" w:rsidRDefault="005D7E68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Imię i nazwisko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promotora/promotorki </w:t>
            </w:r>
          </w:p>
        </w:tc>
        <w:tc>
          <w:tcPr>
            <w:tcW w:w="4650" w:type="dxa"/>
            <w:gridSpan w:val="2"/>
            <w:shd w:val="clear" w:color="auto" w:fill="F2F2F2"/>
            <w:vAlign w:val="center"/>
          </w:tcPr>
          <w:p w14:paraId="64B830BB" w14:textId="142CE26E" w:rsidR="00DC1064" w:rsidRDefault="002834D9">
            <w:pPr>
              <w:ind w:left="160" w:right="17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Dr hab. </w:t>
            </w:r>
            <w:r w:rsidR="00A20295">
              <w:rPr>
                <w:rFonts w:ascii="Calibri" w:eastAsia="Calibri" w:hAnsi="Calibri" w:cs="Calibri"/>
                <w:b/>
                <w:sz w:val="20"/>
                <w:szCs w:val="20"/>
              </w:rPr>
              <w:t>Agata Sobków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, prof. Uniwersytetu SWPS</w:t>
            </w:r>
          </w:p>
        </w:tc>
      </w:tr>
      <w:tr w:rsidR="00DC1064" w14:paraId="33B9EFF1" w14:textId="77777777">
        <w:trPr>
          <w:trHeight w:val="713"/>
        </w:trPr>
        <w:tc>
          <w:tcPr>
            <w:tcW w:w="4995" w:type="dxa"/>
            <w:shd w:val="clear" w:color="auto" w:fill="F2F2F2"/>
          </w:tcPr>
          <w:p w14:paraId="6A78CD1C" w14:textId="77777777" w:rsidR="00DC1064" w:rsidRDefault="005D7E68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Nazwa centrum badawczego/grupy badawczej/grupy artystycznej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o której należy promotor/promotorka</w:t>
            </w:r>
          </w:p>
        </w:tc>
        <w:tc>
          <w:tcPr>
            <w:tcW w:w="4650" w:type="dxa"/>
            <w:gridSpan w:val="2"/>
            <w:shd w:val="clear" w:color="auto" w:fill="F2F2F2"/>
            <w:vAlign w:val="center"/>
          </w:tcPr>
          <w:p w14:paraId="37618862" w14:textId="585BFE66" w:rsidR="00DC1064" w:rsidRDefault="00A20295">
            <w:pPr>
              <w:ind w:left="160" w:right="17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Centrum Badań nad Wspieraniem Podejmowania Decyzji</w:t>
            </w:r>
          </w:p>
        </w:tc>
      </w:tr>
      <w:tr w:rsidR="00DC1064" w:rsidRPr="00A20295" w14:paraId="279BF6D4" w14:textId="77777777">
        <w:trPr>
          <w:trHeight w:val="340"/>
        </w:trPr>
        <w:tc>
          <w:tcPr>
            <w:tcW w:w="4995" w:type="dxa"/>
          </w:tcPr>
          <w:p w14:paraId="7F36D04E" w14:textId="77777777" w:rsidR="00DC1064" w:rsidRDefault="005D7E68">
            <w:pPr>
              <w:ind w:left="164" w:right="174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Wykaz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najważniejszych publikacji naukowych, zrealizowanych i realizowanych grantów badawczych; link do ORCID i/lub do profilu ResearchGate/Academia.edu (lub innej strony prezentującej dorobek naukowy/artystyczny)</w:t>
            </w:r>
          </w:p>
        </w:tc>
        <w:tc>
          <w:tcPr>
            <w:tcW w:w="4650" w:type="dxa"/>
            <w:gridSpan w:val="2"/>
            <w:vAlign w:val="center"/>
          </w:tcPr>
          <w:p w14:paraId="475B0938" w14:textId="79F55DB0" w:rsidR="00DC1064" w:rsidRDefault="00A20295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A20295"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Researchgate: </w:t>
            </w:r>
            <w:hyperlink r:id="rId8" w:history="1">
              <w:r w:rsidRPr="007D0EFE">
                <w:rPr>
                  <w:rStyle w:val="Hipercze"/>
                  <w:rFonts w:ascii="Calibri" w:eastAsia="Calibri" w:hAnsi="Calibri" w:cs="Calibri"/>
                  <w:sz w:val="20"/>
                  <w:szCs w:val="20"/>
                  <w:lang w:val="en-US"/>
                </w:rPr>
                <w:t>https://www.researchgate.net/profile/Agata-Sobkow</w:t>
              </w:r>
            </w:hyperlink>
          </w:p>
          <w:p w14:paraId="55B9D8E7" w14:textId="77777777" w:rsidR="00A20295" w:rsidRDefault="00A20295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</w:p>
          <w:p w14:paraId="74E245C8" w14:textId="1B0BC59E" w:rsidR="00A20295" w:rsidRPr="00A20295" w:rsidRDefault="00A20295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ORCID: </w:t>
            </w:r>
            <w:r w:rsidRPr="00A20295">
              <w:rPr>
                <w:rFonts w:ascii="Calibri" w:eastAsia="Calibri" w:hAnsi="Calibri" w:cs="Calibri"/>
                <w:sz w:val="20"/>
                <w:szCs w:val="20"/>
                <w:lang w:val="en-US"/>
              </w:rPr>
              <w:t>https://orcid.org/my-orcid?orcid=0000-0002-5357-744X</w:t>
            </w:r>
          </w:p>
        </w:tc>
      </w:tr>
      <w:tr w:rsidR="00DC1064" w14:paraId="1CD0234A" w14:textId="77777777">
        <w:trPr>
          <w:trHeight w:val="340"/>
        </w:trPr>
        <w:tc>
          <w:tcPr>
            <w:tcW w:w="4995" w:type="dxa"/>
            <w:shd w:val="clear" w:color="auto" w:fill="F2F2F2"/>
          </w:tcPr>
          <w:p w14:paraId="2558EF85" w14:textId="77777777" w:rsidR="00DC1064" w:rsidRDefault="005D7E68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Dyscyplina dla przyszłej rozprawy doktorskiej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(możliwe: nauki socjologiczne, nauki o polityce i administracji, nauki o kulturze i religii, literaturoznawstwo, psychologia, sztuki plastyczne i konserwacja dzieł sztuki) </w:t>
            </w:r>
          </w:p>
        </w:tc>
        <w:tc>
          <w:tcPr>
            <w:tcW w:w="4650" w:type="dxa"/>
            <w:gridSpan w:val="2"/>
            <w:shd w:val="clear" w:color="auto" w:fill="F2F2F2"/>
            <w:vAlign w:val="center"/>
          </w:tcPr>
          <w:p w14:paraId="5FE98640" w14:textId="76E9C302" w:rsidR="00DC1064" w:rsidRDefault="00A20295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sychologia</w:t>
            </w:r>
          </w:p>
        </w:tc>
      </w:tr>
      <w:tr w:rsidR="00DC1064" w14:paraId="6B2E5A7A" w14:textId="77777777">
        <w:trPr>
          <w:trHeight w:val="340"/>
        </w:trPr>
        <w:tc>
          <w:tcPr>
            <w:tcW w:w="4995" w:type="dxa"/>
            <w:shd w:val="clear" w:color="auto" w:fill="auto"/>
          </w:tcPr>
          <w:p w14:paraId="77E67FC8" w14:textId="77777777" w:rsidR="00DC1064" w:rsidRDefault="005D7E68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Krótki opis kierunków badawczyc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r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alizowanych przez promotora/promotorkę (kilka zdań opisujących specjalizację naukową/artystyczną; główne problemy badawcze; zainteresowania naukowe) oraz ewentualny link do strony internetowej/zespołu badawczego</w:t>
            </w:r>
          </w:p>
        </w:tc>
        <w:tc>
          <w:tcPr>
            <w:tcW w:w="4650" w:type="dxa"/>
            <w:gridSpan w:val="2"/>
            <w:shd w:val="clear" w:color="auto" w:fill="auto"/>
            <w:vAlign w:val="center"/>
          </w:tcPr>
          <w:p w14:paraId="1348DB25" w14:textId="4D96C145" w:rsidR="00A20295" w:rsidRDefault="00A20295" w:rsidP="00A20295">
            <w:p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W swojej pracy badawczej skupiam się na zrozumieniu roli różnic indywidualnych, emocji i wyobrażeń w podejmowaniu dobrych decyzji, percepcji ryzyka i (ir)racjonalności.</w:t>
            </w:r>
          </w:p>
          <w:p w14:paraId="6B3DC462" w14:textId="77777777" w:rsidR="00A20295" w:rsidRDefault="00A20295" w:rsidP="00A20295">
            <w:p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2F3842EA" w14:textId="7CD43031" w:rsidR="00DC1064" w:rsidRDefault="00A20295" w:rsidP="00A20295">
            <w:p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hyperlink r:id="rId9" w:history="1">
              <w:r w:rsidRPr="007D0EFE">
                <w:rPr>
                  <w:rStyle w:val="Hipercze"/>
                  <w:rFonts w:ascii="Calibri" w:eastAsia="Calibri" w:hAnsi="Calibri" w:cs="Calibri"/>
                  <w:sz w:val="20"/>
                  <w:szCs w:val="20"/>
                </w:rPr>
                <w:t>https://cridm.edu.pl/</w:t>
              </w:r>
            </w:hyperlink>
          </w:p>
          <w:p w14:paraId="60C11ACF" w14:textId="32F6FF14" w:rsidR="00A20295" w:rsidRDefault="00A20295" w:rsidP="00A20295">
            <w:p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DC1064" w14:paraId="00321A6C" w14:textId="77777777">
        <w:trPr>
          <w:trHeight w:val="1088"/>
        </w:trPr>
        <w:tc>
          <w:tcPr>
            <w:tcW w:w="4995" w:type="dxa"/>
            <w:shd w:val="clear" w:color="auto" w:fill="F2F2F2"/>
          </w:tcPr>
          <w:p w14:paraId="6C51EE02" w14:textId="77777777" w:rsidR="00DC1064" w:rsidRDefault="005D7E68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Obszary tematyczne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planowanych rozpraw doktorskich</w:t>
            </w:r>
          </w:p>
        </w:tc>
        <w:tc>
          <w:tcPr>
            <w:tcW w:w="4650" w:type="dxa"/>
            <w:gridSpan w:val="2"/>
            <w:shd w:val="clear" w:color="auto" w:fill="F2F2F2"/>
            <w:vAlign w:val="center"/>
          </w:tcPr>
          <w:p w14:paraId="7BB7EF66" w14:textId="0412D2F0" w:rsidR="00DC1064" w:rsidRDefault="00A20295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Planowane rozprawy </w:t>
            </w:r>
            <w:r w:rsidR="00D20E94">
              <w:rPr>
                <w:rFonts w:ascii="Calibri" w:eastAsia="Calibri" w:hAnsi="Calibri" w:cs="Calibri"/>
                <w:sz w:val="20"/>
                <w:szCs w:val="20"/>
              </w:rPr>
              <w:t>powinny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skupiać się na jednym z dwóch obszarów:</w:t>
            </w:r>
          </w:p>
          <w:p w14:paraId="6869D234" w14:textId="77777777" w:rsidR="00A20295" w:rsidRDefault="00A20295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65D8E65E" w14:textId="5F33C584" w:rsidR="00A20295" w:rsidRDefault="00A20295" w:rsidP="00A20295">
            <w:pPr>
              <w:pStyle w:val="Akapitzlist"/>
              <w:numPr>
                <w:ilvl w:val="0"/>
                <w:numId w:val="4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Testowanie roli czynników o charakterze zdolnościowym (np. inteligencja, obiektywne zdolności numeryczne) jak i motywacyjnym (np. refleksyjność poznawcza, poczucie własnej skuteczności w </w:t>
            </w:r>
            <w:r w:rsidR="00EC0C2A">
              <w:rPr>
                <w:rFonts w:ascii="Calibri" w:eastAsia="Calibri" w:hAnsi="Calibri" w:cs="Calibri"/>
                <w:sz w:val="20"/>
                <w:szCs w:val="20"/>
              </w:rPr>
              <w:t>danym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obszarze)</w:t>
            </w:r>
            <w:r w:rsidR="00EC0C2A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D20E94">
              <w:rPr>
                <w:rFonts w:ascii="Calibri" w:eastAsia="Calibri" w:hAnsi="Calibri" w:cs="Calibri"/>
                <w:sz w:val="20"/>
                <w:szCs w:val="20"/>
              </w:rPr>
              <w:t xml:space="preserve">w </w:t>
            </w:r>
            <w:r w:rsidR="00EC0C2A">
              <w:rPr>
                <w:rFonts w:ascii="Calibri" w:eastAsia="Calibri" w:hAnsi="Calibri" w:cs="Calibri"/>
                <w:sz w:val="20"/>
                <w:szCs w:val="20"/>
              </w:rPr>
              <w:t>(ir)racjonalności i podejmowaniu dobrych decyzji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14:paraId="036020DB" w14:textId="77777777" w:rsidR="00A20295" w:rsidRDefault="00A20295" w:rsidP="00A20295">
            <w:pPr>
              <w:pStyle w:val="Akapitzlist"/>
              <w:numPr>
                <w:ilvl w:val="0"/>
                <w:numId w:val="4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Opracowaniu i testowaniu interwencji wspierających komunikowanie ryzyka w ważnym społecznie obszarze, np. zmian klimatycznych. </w:t>
            </w:r>
          </w:p>
          <w:p w14:paraId="1E24ADF4" w14:textId="75B0314C" w:rsidR="00EC0C2A" w:rsidRPr="00A20295" w:rsidRDefault="00EC0C2A" w:rsidP="00EC0C2A">
            <w:pPr>
              <w:pStyle w:val="Akapitzlist"/>
              <w:ind w:left="880" w:right="17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DC1064" w14:paraId="093EC414" w14:textId="77777777">
        <w:trPr>
          <w:trHeight w:val="648"/>
        </w:trPr>
        <w:tc>
          <w:tcPr>
            <w:tcW w:w="4995" w:type="dxa"/>
            <w:vMerge w:val="restart"/>
            <w:shd w:val="clear" w:color="auto" w:fill="auto"/>
            <w:vAlign w:val="center"/>
          </w:tcPr>
          <w:p w14:paraId="1D2C5E3A" w14:textId="77777777" w:rsidR="00DC1064" w:rsidRDefault="005D7E68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Liczba osób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 które promotor/opiekun naukowy byłby w stanie przyjąć w efekcie rekrutacji w r.a. 2024/2025:</w:t>
            </w:r>
          </w:p>
        </w:tc>
        <w:tc>
          <w:tcPr>
            <w:tcW w:w="3165" w:type="dxa"/>
            <w:shd w:val="clear" w:color="auto" w:fill="auto"/>
            <w:vAlign w:val="center"/>
          </w:tcPr>
          <w:p w14:paraId="4A27AB5E" w14:textId="77777777" w:rsidR="00DC1064" w:rsidRDefault="005D7E68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do Szkoły Doktorskiej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(stypendium doktoranckie finansowane ze środków USWPS) 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6EE60445" w14:textId="497B6CEF" w:rsidR="00DC1064" w:rsidRDefault="005D7E68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iczba:</w:t>
            </w:r>
            <w:r w:rsidR="00EC0C2A">
              <w:rPr>
                <w:rFonts w:ascii="Calibri" w:eastAsia="Calibri" w:hAnsi="Calibri" w:cs="Calibri"/>
                <w:sz w:val="20"/>
                <w:szCs w:val="20"/>
              </w:rPr>
              <w:t xml:space="preserve"> 1</w:t>
            </w:r>
          </w:p>
        </w:tc>
      </w:tr>
      <w:tr w:rsidR="00DC1064" w14:paraId="7A7C91CE" w14:textId="77777777">
        <w:trPr>
          <w:trHeight w:val="648"/>
        </w:trPr>
        <w:tc>
          <w:tcPr>
            <w:tcW w:w="4995" w:type="dxa"/>
            <w:vMerge/>
            <w:shd w:val="clear" w:color="auto" w:fill="auto"/>
            <w:vAlign w:val="center"/>
          </w:tcPr>
          <w:p w14:paraId="47F4F43A" w14:textId="77777777" w:rsidR="00DC1064" w:rsidRDefault="00DC10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165" w:type="dxa"/>
            <w:shd w:val="clear" w:color="auto" w:fill="auto"/>
            <w:vAlign w:val="center"/>
          </w:tcPr>
          <w:p w14:paraId="1B4A416B" w14:textId="77777777" w:rsidR="00DC1064" w:rsidRDefault="005D7E68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do projektów lub grantów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badawczych krajowych i międzynarodowych (stypendium doktoranckie finansowane ze środków grantowych)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0ABC7260" w14:textId="6B3FFB32" w:rsidR="00DC1064" w:rsidRDefault="005D7E68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iczba:</w:t>
            </w:r>
            <w:r w:rsidR="00EC0C2A">
              <w:rPr>
                <w:rFonts w:ascii="Calibri" w:eastAsia="Calibri" w:hAnsi="Calibri" w:cs="Calibri"/>
                <w:sz w:val="20"/>
                <w:szCs w:val="20"/>
              </w:rPr>
              <w:t xml:space="preserve"> 0</w:t>
            </w:r>
          </w:p>
        </w:tc>
      </w:tr>
      <w:tr w:rsidR="00DC1064" w14:paraId="5687BD0A" w14:textId="77777777">
        <w:trPr>
          <w:trHeight w:val="648"/>
        </w:trPr>
        <w:tc>
          <w:tcPr>
            <w:tcW w:w="4995" w:type="dxa"/>
            <w:vMerge/>
            <w:shd w:val="clear" w:color="auto" w:fill="auto"/>
            <w:vAlign w:val="center"/>
          </w:tcPr>
          <w:p w14:paraId="17F2903D" w14:textId="77777777" w:rsidR="00DC1064" w:rsidRDefault="00DC10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165" w:type="dxa"/>
            <w:shd w:val="clear" w:color="auto" w:fill="auto"/>
            <w:vAlign w:val="center"/>
          </w:tcPr>
          <w:p w14:paraId="4F942623" w14:textId="77777777" w:rsidR="00DC1064" w:rsidRDefault="005D7E68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do programu </w:t>
            </w:r>
            <w:r>
              <w:rPr>
                <w:rFonts w:ascii="Calibri" w:eastAsia="Calibri" w:hAnsi="Calibri" w:cs="Calibri"/>
                <w:b/>
                <w:i/>
                <w:sz w:val="20"/>
                <w:szCs w:val="20"/>
              </w:rPr>
              <w:t>Doktorat wdrożeniowy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(stypendium doktoranckie finansowane ze środków MNiSW)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0187EC7A" w14:textId="1B5A666C" w:rsidR="00DC1064" w:rsidRDefault="005D7E68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iczba:</w:t>
            </w:r>
            <w:r w:rsidR="00EC0C2A">
              <w:rPr>
                <w:rFonts w:ascii="Calibri" w:eastAsia="Calibri" w:hAnsi="Calibri" w:cs="Calibri"/>
                <w:sz w:val="20"/>
                <w:szCs w:val="20"/>
              </w:rPr>
              <w:t xml:space="preserve"> 0</w:t>
            </w:r>
          </w:p>
        </w:tc>
      </w:tr>
      <w:tr w:rsidR="00DC1064" w14:paraId="17A49D59" w14:textId="77777777">
        <w:trPr>
          <w:trHeight w:val="648"/>
        </w:trPr>
        <w:tc>
          <w:tcPr>
            <w:tcW w:w="4995" w:type="dxa"/>
            <w:vMerge/>
            <w:shd w:val="clear" w:color="auto" w:fill="auto"/>
            <w:vAlign w:val="center"/>
          </w:tcPr>
          <w:p w14:paraId="306C15BB" w14:textId="77777777" w:rsidR="00DC1064" w:rsidRDefault="00DC10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165" w:type="dxa"/>
            <w:shd w:val="clear" w:color="auto" w:fill="auto"/>
            <w:vAlign w:val="center"/>
          </w:tcPr>
          <w:p w14:paraId="3D8A77DB" w14:textId="77777777" w:rsidR="00DC1064" w:rsidRDefault="005D7E68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do trybu eksternistycznego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( brak stypendium doktoranckiego)</w:t>
            </w:r>
          </w:p>
        </w:tc>
        <w:tc>
          <w:tcPr>
            <w:tcW w:w="1485" w:type="dxa"/>
            <w:shd w:val="clear" w:color="auto" w:fill="auto"/>
            <w:vAlign w:val="center"/>
          </w:tcPr>
          <w:p w14:paraId="0424ECFF" w14:textId="109C9ABB" w:rsidR="00DC1064" w:rsidRDefault="005D7E68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iczba:</w:t>
            </w:r>
            <w:r w:rsidR="00EC0C2A">
              <w:rPr>
                <w:rFonts w:ascii="Calibri" w:eastAsia="Calibri" w:hAnsi="Calibri" w:cs="Calibri"/>
                <w:sz w:val="20"/>
                <w:szCs w:val="20"/>
              </w:rPr>
              <w:t xml:space="preserve"> 1</w:t>
            </w:r>
          </w:p>
        </w:tc>
      </w:tr>
      <w:tr w:rsidR="00DC1064" w14:paraId="2F332934" w14:textId="77777777">
        <w:trPr>
          <w:trHeight w:val="510"/>
        </w:trPr>
        <w:tc>
          <w:tcPr>
            <w:tcW w:w="4995" w:type="dxa"/>
            <w:vMerge w:val="restart"/>
            <w:shd w:val="clear" w:color="auto" w:fill="F2F2F2"/>
            <w:vAlign w:val="center"/>
          </w:tcPr>
          <w:p w14:paraId="21352757" w14:textId="77777777" w:rsidR="00DC1064" w:rsidRDefault="005D7E68">
            <w:pPr>
              <w:ind w:left="164" w:right="170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Liczba obecnie prowadzonych doktoratów:</w:t>
            </w:r>
          </w:p>
        </w:tc>
        <w:tc>
          <w:tcPr>
            <w:tcW w:w="3165" w:type="dxa"/>
            <w:shd w:val="clear" w:color="auto" w:fill="F2F2F2"/>
            <w:vAlign w:val="center"/>
          </w:tcPr>
          <w:p w14:paraId="0F32FD70" w14:textId="77777777" w:rsidR="00DC1064" w:rsidRDefault="005D7E68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w Szkole Doktorskiej</w:t>
            </w:r>
          </w:p>
        </w:tc>
        <w:tc>
          <w:tcPr>
            <w:tcW w:w="1485" w:type="dxa"/>
            <w:shd w:val="clear" w:color="auto" w:fill="F2F2F2"/>
            <w:vAlign w:val="center"/>
          </w:tcPr>
          <w:p w14:paraId="32317A72" w14:textId="13D3A382" w:rsidR="00DC1064" w:rsidRDefault="005D7E68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iczba:</w:t>
            </w:r>
            <w:r w:rsidR="00EC0C2A">
              <w:rPr>
                <w:rFonts w:ascii="Calibri" w:eastAsia="Calibri" w:hAnsi="Calibri" w:cs="Calibri"/>
                <w:sz w:val="20"/>
                <w:szCs w:val="20"/>
              </w:rPr>
              <w:t xml:space="preserve"> 0</w:t>
            </w:r>
          </w:p>
        </w:tc>
      </w:tr>
      <w:tr w:rsidR="00DC1064" w14:paraId="595FAE51" w14:textId="77777777">
        <w:trPr>
          <w:trHeight w:val="608"/>
        </w:trPr>
        <w:tc>
          <w:tcPr>
            <w:tcW w:w="4995" w:type="dxa"/>
            <w:vMerge/>
            <w:shd w:val="clear" w:color="auto" w:fill="F2F2F2"/>
            <w:vAlign w:val="center"/>
          </w:tcPr>
          <w:p w14:paraId="58C075CC" w14:textId="77777777" w:rsidR="00DC1064" w:rsidRDefault="00DC1064">
            <w:pPr>
              <w:ind w:right="170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3165" w:type="dxa"/>
            <w:shd w:val="clear" w:color="auto" w:fill="F2F2F2"/>
            <w:vAlign w:val="center"/>
          </w:tcPr>
          <w:p w14:paraId="6A73FF01" w14:textId="77777777" w:rsidR="00DC1064" w:rsidRDefault="005D7E68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a Interdyscyplinarnych Studiach Doktoranckich</w:t>
            </w:r>
          </w:p>
        </w:tc>
        <w:tc>
          <w:tcPr>
            <w:tcW w:w="1485" w:type="dxa"/>
            <w:shd w:val="clear" w:color="auto" w:fill="F2F2F2"/>
            <w:vAlign w:val="center"/>
          </w:tcPr>
          <w:p w14:paraId="7F0AB8C7" w14:textId="2BA42B40" w:rsidR="00DC1064" w:rsidRDefault="005D7E68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iczba:</w:t>
            </w:r>
            <w:r w:rsidR="00EC0C2A">
              <w:rPr>
                <w:rFonts w:ascii="Calibri" w:eastAsia="Calibri" w:hAnsi="Calibri" w:cs="Calibri"/>
                <w:sz w:val="20"/>
                <w:szCs w:val="20"/>
              </w:rPr>
              <w:t xml:space="preserve"> 0</w:t>
            </w:r>
          </w:p>
        </w:tc>
      </w:tr>
      <w:tr w:rsidR="00DC1064" w14:paraId="650B219B" w14:textId="77777777">
        <w:trPr>
          <w:trHeight w:val="305"/>
        </w:trPr>
        <w:tc>
          <w:tcPr>
            <w:tcW w:w="4995" w:type="dxa"/>
            <w:vMerge/>
            <w:shd w:val="clear" w:color="auto" w:fill="F2F2F2"/>
            <w:vAlign w:val="center"/>
          </w:tcPr>
          <w:p w14:paraId="46AF355D" w14:textId="77777777" w:rsidR="00DC1064" w:rsidRDefault="00DC1064">
            <w:pPr>
              <w:ind w:right="170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3165" w:type="dxa"/>
            <w:vMerge w:val="restart"/>
            <w:shd w:val="clear" w:color="auto" w:fill="F2F2F2"/>
            <w:vAlign w:val="center"/>
          </w:tcPr>
          <w:p w14:paraId="4A9F05C1" w14:textId="77777777" w:rsidR="00DC1064" w:rsidRDefault="005D7E68">
            <w:pPr>
              <w:ind w:right="170" w:firstLine="141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w trybie eksternistycznym</w:t>
            </w:r>
          </w:p>
        </w:tc>
        <w:tc>
          <w:tcPr>
            <w:tcW w:w="1485" w:type="dxa"/>
            <w:vMerge w:val="restart"/>
            <w:shd w:val="clear" w:color="auto" w:fill="F2F2F2"/>
            <w:vAlign w:val="center"/>
          </w:tcPr>
          <w:p w14:paraId="51AC9634" w14:textId="53C49279" w:rsidR="00DC1064" w:rsidRDefault="005D7E68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iczba:</w:t>
            </w:r>
            <w:r w:rsidR="00EC0C2A">
              <w:rPr>
                <w:rFonts w:ascii="Calibri" w:eastAsia="Calibri" w:hAnsi="Calibri" w:cs="Calibri"/>
                <w:sz w:val="20"/>
                <w:szCs w:val="20"/>
              </w:rPr>
              <w:t xml:space="preserve"> 0</w:t>
            </w:r>
          </w:p>
        </w:tc>
      </w:tr>
      <w:tr w:rsidR="00DC1064" w14:paraId="72DE07A5" w14:textId="77777777">
        <w:trPr>
          <w:trHeight w:val="270"/>
        </w:trPr>
        <w:tc>
          <w:tcPr>
            <w:tcW w:w="4995" w:type="dxa"/>
            <w:vMerge/>
            <w:shd w:val="clear" w:color="auto" w:fill="F2F2F2"/>
            <w:vAlign w:val="center"/>
          </w:tcPr>
          <w:p w14:paraId="7715138B" w14:textId="77777777" w:rsidR="00DC1064" w:rsidRDefault="00DC1064">
            <w:pPr>
              <w:ind w:right="170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3165" w:type="dxa"/>
            <w:vMerge/>
            <w:shd w:val="clear" w:color="auto" w:fill="F2F2F2"/>
            <w:vAlign w:val="center"/>
          </w:tcPr>
          <w:p w14:paraId="7E9BAC56" w14:textId="77777777" w:rsidR="00DC1064" w:rsidRDefault="00DC1064">
            <w:p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485" w:type="dxa"/>
            <w:vMerge/>
            <w:shd w:val="clear" w:color="auto" w:fill="F2F2F2"/>
            <w:vAlign w:val="center"/>
          </w:tcPr>
          <w:p w14:paraId="352F4E5D" w14:textId="77777777" w:rsidR="00DC1064" w:rsidRDefault="00DC1064">
            <w:p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DC1064" w14:paraId="0EBA5896" w14:textId="77777777">
        <w:trPr>
          <w:trHeight w:val="340"/>
        </w:trPr>
        <w:tc>
          <w:tcPr>
            <w:tcW w:w="4995" w:type="dxa"/>
            <w:shd w:val="clear" w:color="auto" w:fill="auto"/>
            <w:vAlign w:val="center"/>
          </w:tcPr>
          <w:p w14:paraId="4AD8382E" w14:textId="77777777" w:rsidR="00DC1064" w:rsidRDefault="005D7E68">
            <w:pPr>
              <w:ind w:left="164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Liczba wypromowanych dotychczas doktorantów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wraz z rokiem ukończenia doktoratu</w:t>
            </w:r>
          </w:p>
        </w:tc>
        <w:tc>
          <w:tcPr>
            <w:tcW w:w="4650" w:type="dxa"/>
            <w:gridSpan w:val="2"/>
            <w:shd w:val="clear" w:color="auto" w:fill="auto"/>
            <w:vAlign w:val="center"/>
          </w:tcPr>
          <w:p w14:paraId="63F024A2" w14:textId="147019A5" w:rsidR="00DC1064" w:rsidRDefault="00EC0C2A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 (2023), promotorka pomocnicza</w:t>
            </w:r>
          </w:p>
        </w:tc>
      </w:tr>
      <w:tr w:rsidR="00DC1064" w14:paraId="7EA79C2E" w14:textId="77777777">
        <w:trPr>
          <w:trHeight w:val="340"/>
        </w:trPr>
        <w:tc>
          <w:tcPr>
            <w:tcW w:w="4995" w:type="dxa"/>
            <w:shd w:val="clear" w:color="auto" w:fill="F2F2F2"/>
            <w:vAlign w:val="center"/>
          </w:tcPr>
          <w:p w14:paraId="1DE51E07" w14:textId="77777777" w:rsidR="00DC1064" w:rsidRDefault="005D7E68">
            <w:pPr>
              <w:ind w:left="164" w:right="17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Liczba otwartych przewodów doktoranckich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(w starym trybie, czyli w ramach studiów doktoranckich)</w:t>
            </w:r>
          </w:p>
        </w:tc>
        <w:tc>
          <w:tcPr>
            <w:tcW w:w="4650" w:type="dxa"/>
            <w:gridSpan w:val="2"/>
            <w:shd w:val="clear" w:color="auto" w:fill="F2F2F2"/>
            <w:vAlign w:val="center"/>
          </w:tcPr>
          <w:p w14:paraId="79BDBA79" w14:textId="2B948185" w:rsidR="00DC1064" w:rsidRDefault="00EC0C2A">
            <w:pPr>
              <w:ind w:left="160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0</w:t>
            </w:r>
          </w:p>
        </w:tc>
      </w:tr>
      <w:tr w:rsidR="00DC1064" w14:paraId="0CE3D15B" w14:textId="77777777">
        <w:trPr>
          <w:trHeight w:val="1245"/>
        </w:trPr>
        <w:tc>
          <w:tcPr>
            <w:tcW w:w="9645" w:type="dxa"/>
            <w:gridSpan w:val="3"/>
            <w:shd w:val="clear" w:color="auto" w:fill="948A54"/>
            <w:vAlign w:val="center"/>
          </w:tcPr>
          <w:p w14:paraId="7F1F8406" w14:textId="77777777" w:rsidR="00DC1064" w:rsidRDefault="005D7E68">
            <w:pPr>
              <w:jc w:val="center"/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  <w:t>REKRUTACJA</w:t>
            </w:r>
          </w:p>
          <w:p w14:paraId="7718C8FF" w14:textId="77777777" w:rsidR="00DC1064" w:rsidRDefault="005D7E68">
            <w:pPr>
              <w:jc w:val="center"/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  <w:t>Kandydaci/kandydatki powinni/powinny skontaktować się z wybranymi przez siebie potencjalnymi promotorami/promotorkami którzy są członkami centrów i /lub zespołów badawczych</w:t>
            </w:r>
          </w:p>
        </w:tc>
      </w:tr>
      <w:tr w:rsidR="00DC1064" w14:paraId="788B9330" w14:textId="77777777">
        <w:trPr>
          <w:trHeight w:val="340"/>
        </w:trPr>
        <w:tc>
          <w:tcPr>
            <w:tcW w:w="4995" w:type="dxa"/>
            <w:shd w:val="clear" w:color="auto" w:fill="F2F2F2"/>
          </w:tcPr>
          <w:p w14:paraId="1AE34722" w14:textId="77777777" w:rsidR="00DC1064" w:rsidRDefault="005D7E68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Warunki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które powinien(-nna) spełnić kandydat(-ka) </w:t>
            </w:r>
            <w:r>
              <w:rPr>
                <w:rFonts w:ascii="Calibri" w:eastAsia="Calibri" w:hAnsi="Calibri" w:cs="Calibri"/>
                <w:sz w:val="20"/>
                <w:szCs w:val="20"/>
              </w:rPr>
              <w:br/>
              <w:t>w zakresie: zainteresowań nauk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wych; kompetencji naukowych; dotychczasowych osiągnięć; znajomości języków obcych; kompetencji społecznych; dyspozycyjności, itp.</w:t>
            </w:r>
          </w:p>
        </w:tc>
        <w:tc>
          <w:tcPr>
            <w:tcW w:w="4650" w:type="dxa"/>
            <w:gridSpan w:val="2"/>
            <w:shd w:val="clear" w:color="auto" w:fill="F2F2F2"/>
            <w:vAlign w:val="center"/>
          </w:tcPr>
          <w:p w14:paraId="42B912A3" w14:textId="21B6FB15" w:rsidR="00CB0753" w:rsidRPr="00CB0753" w:rsidRDefault="00CB0753" w:rsidP="00CB0753">
            <w:pPr>
              <w:pStyle w:val="Akapitzlist"/>
              <w:numPr>
                <w:ilvl w:val="0"/>
                <w:numId w:val="5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B0753">
              <w:rPr>
                <w:rFonts w:ascii="Calibri" w:eastAsia="Calibri" w:hAnsi="Calibri" w:cs="Calibri"/>
                <w:sz w:val="20"/>
                <w:szCs w:val="20"/>
              </w:rPr>
              <w:t>Znajomość języka angielskiego na poziomie umożliwiającym samodzielną analizę tekstów naukowych</w:t>
            </w:r>
          </w:p>
          <w:p w14:paraId="61E0D0BE" w14:textId="77777777" w:rsidR="00CB0753" w:rsidRDefault="00CB0753" w:rsidP="00CB0753">
            <w:pPr>
              <w:pStyle w:val="Akapitzlist"/>
              <w:numPr>
                <w:ilvl w:val="0"/>
                <w:numId w:val="5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CB0753">
              <w:rPr>
                <w:rFonts w:ascii="Calibri" w:eastAsia="Calibri" w:hAnsi="Calibri" w:cs="Calibri"/>
                <w:sz w:val="20"/>
                <w:szCs w:val="20"/>
              </w:rPr>
              <w:t>Znajomość (lub gotowość do samodzielnej nauki) zaawansowanych narzędzi statystycznych</w:t>
            </w:r>
          </w:p>
          <w:p w14:paraId="1C2CAA3C" w14:textId="0559CF6B" w:rsidR="00CB0753" w:rsidRPr="00CB0753" w:rsidRDefault="00CB0753" w:rsidP="00CB0753">
            <w:pPr>
              <w:pStyle w:val="Akapitzlist"/>
              <w:numPr>
                <w:ilvl w:val="0"/>
                <w:numId w:val="5"/>
              </w:numPr>
              <w:ind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Mile widziane są </w:t>
            </w:r>
            <w:r w:rsidR="002834D9">
              <w:rPr>
                <w:rFonts w:ascii="Calibri" w:eastAsia="Calibri" w:hAnsi="Calibri" w:cs="Calibri"/>
                <w:sz w:val="20"/>
                <w:szCs w:val="20"/>
              </w:rPr>
              <w:t xml:space="preserve">również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dbyte staże naukowe, uczestnictwo w konferencjach naukowych, publikacje naukowe, znajomość narzędzi opracowanych w ramach nurtu Open Science</w:t>
            </w:r>
          </w:p>
        </w:tc>
      </w:tr>
      <w:tr w:rsidR="00DC1064" w14:paraId="3AFFEBE2" w14:textId="77777777">
        <w:trPr>
          <w:trHeight w:val="340"/>
        </w:trPr>
        <w:tc>
          <w:tcPr>
            <w:tcW w:w="4995" w:type="dxa"/>
            <w:shd w:val="clear" w:color="auto" w:fill="auto"/>
            <w:vAlign w:val="center"/>
          </w:tcPr>
          <w:p w14:paraId="1D9A9F03" w14:textId="77777777" w:rsidR="00DC1064" w:rsidRDefault="005D7E68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referencje w zakresie kontakt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z kandydatem/kandydatką w trakcie rekrutacji</w:t>
            </w:r>
          </w:p>
        </w:tc>
        <w:tc>
          <w:tcPr>
            <w:tcW w:w="4650" w:type="dxa"/>
            <w:gridSpan w:val="2"/>
            <w:shd w:val="clear" w:color="auto" w:fill="auto"/>
            <w:vAlign w:val="center"/>
          </w:tcPr>
          <w:p w14:paraId="4FD2F242" w14:textId="6A9A9D6A" w:rsidR="00DC1064" w:rsidRDefault="00CB0753">
            <w:pPr>
              <w:ind w:left="169" w:right="17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sz w:val="20"/>
                <w:szCs w:val="20"/>
              </w:rPr>
              <w:t>X</w:t>
            </w:r>
            <w:r w:rsidR="005D7E68">
              <w:rPr>
                <w:rFonts w:ascii="Calibri" w:eastAsia="Calibri" w:hAnsi="Calibri" w:cs="Calibri"/>
                <w:sz w:val="20"/>
                <w:szCs w:val="20"/>
              </w:rPr>
              <w:t xml:space="preserve"> Kontakt mailowy: </w:t>
            </w:r>
            <w:r w:rsidR="005D7E68">
              <w:rPr>
                <w:rFonts w:ascii="Calibri" w:eastAsia="Calibri" w:hAnsi="Calibri" w:cs="Calibri"/>
                <w:i/>
                <w:sz w:val="20"/>
                <w:szCs w:val="20"/>
              </w:rPr>
              <w:t>proszę podać adres e-mail:</w:t>
            </w:r>
            <w:r w:rsidR="00D20E94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 </w:t>
            </w:r>
            <w:r w:rsidR="00D20E94" w:rsidRPr="00D20E94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>asobkow@swps.edu.pl</w:t>
            </w:r>
          </w:p>
          <w:p w14:paraId="6AA4A258" w14:textId="77777777" w:rsidR="00DC1064" w:rsidRDefault="005D7E68">
            <w:pPr>
              <w:ind w:left="169" w:right="17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sz w:val="20"/>
                <w:szCs w:val="20"/>
              </w:rPr>
              <w:t>☐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Kontakt telefoniczny:</w:t>
            </w:r>
            <w:r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 proszę podać numer telefonu:________________________</w:t>
            </w:r>
          </w:p>
          <w:p w14:paraId="48F4F80A" w14:textId="77777777" w:rsidR="00DC1064" w:rsidRDefault="005D7E68">
            <w:pPr>
              <w:ind w:left="169" w:right="17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sz w:val="20"/>
                <w:szCs w:val="20"/>
              </w:rPr>
              <w:t>☐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Osobiste spotkania </w:t>
            </w: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(po wcześniejszym umówieniu e-mail/tel.)</w:t>
            </w:r>
          </w:p>
          <w:p w14:paraId="78DC6AF3" w14:textId="77777777" w:rsidR="00DC1064" w:rsidRDefault="005D7E68">
            <w:pPr>
              <w:ind w:left="169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sz w:val="20"/>
                <w:szCs w:val="20"/>
              </w:rPr>
              <w:t>☐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Wszystkie formy kontaktu </w:t>
            </w:r>
          </w:p>
        </w:tc>
      </w:tr>
      <w:tr w:rsidR="00DC1064" w14:paraId="668F7171" w14:textId="77777777">
        <w:trPr>
          <w:trHeight w:val="340"/>
        </w:trPr>
        <w:tc>
          <w:tcPr>
            <w:tcW w:w="4995" w:type="dxa"/>
            <w:shd w:val="clear" w:color="auto" w:fill="F2F2F2"/>
          </w:tcPr>
          <w:p w14:paraId="0708FD78" w14:textId="77777777" w:rsidR="00DC1064" w:rsidRDefault="005D7E68">
            <w:pPr>
              <w:ind w:left="164" w:right="17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Preferowane daty i godziny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(w okresie </w:t>
            </w:r>
          </w:p>
          <w:p w14:paraId="7EF09931" w14:textId="77777777" w:rsidR="00DC1064" w:rsidRDefault="005D7E68">
            <w:pPr>
              <w:ind w:left="164" w:right="174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marzec-czerwiec 2024) w celu przeprowadzenia rozmowy kwalifikacyjnej z kandydatem/kandydatką</w:t>
            </w:r>
          </w:p>
        </w:tc>
        <w:tc>
          <w:tcPr>
            <w:tcW w:w="4650" w:type="dxa"/>
            <w:gridSpan w:val="2"/>
            <w:shd w:val="clear" w:color="auto" w:fill="F2F2F2"/>
            <w:vAlign w:val="center"/>
          </w:tcPr>
          <w:p w14:paraId="6F31DA45" w14:textId="199D4153" w:rsidR="00DC1064" w:rsidRDefault="002834D9">
            <w:pPr>
              <w:ind w:left="169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ermin rozmowy ustalany indywidualnie drogą mailową</w:t>
            </w:r>
          </w:p>
        </w:tc>
      </w:tr>
      <w:tr w:rsidR="00DC1064" w14:paraId="2F929B5C" w14:textId="77777777">
        <w:trPr>
          <w:trHeight w:val="340"/>
        </w:trPr>
        <w:tc>
          <w:tcPr>
            <w:tcW w:w="4995" w:type="dxa"/>
            <w:shd w:val="clear" w:color="auto" w:fill="auto"/>
          </w:tcPr>
          <w:p w14:paraId="27FFD6F1" w14:textId="77777777" w:rsidR="00DC1064" w:rsidRDefault="005D7E68">
            <w:pPr>
              <w:ind w:left="164" w:right="174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Informacja o ewentualnej nieobecności uniemożliwiającej kandydatom/-kom kontakt z potencjalnym promotorem/-ką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(ze wskazaniem dat)</w:t>
            </w:r>
          </w:p>
        </w:tc>
        <w:tc>
          <w:tcPr>
            <w:tcW w:w="4650" w:type="dxa"/>
            <w:gridSpan w:val="2"/>
            <w:shd w:val="clear" w:color="auto" w:fill="auto"/>
            <w:vAlign w:val="center"/>
          </w:tcPr>
          <w:p w14:paraId="1CE59BB1" w14:textId="26CAF7FC" w:rsidR="00DC1064" w:rsidRDefault="00CB0753">
            <w:pPr>
              <w:ind w:left="169" w:right="17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ie dotyczy</w:t>
            </w:r>
          </w:p>
        </w:tc>
      </w:tr>
    </w:tbl>
    <w:p w14:paraId="265EEBE5" w14:textId="77777777" w:rsidR="00DC1064" w:rsidRDefault="00DC1064">
      <w:pPr>
        <w:jc w:val="both"/>
      </w:pPr>
    </w:p>
    <w:sectPr w:rsidR="00DC1064">
      <w:footerReference w:type="default" r:id="rId10"/>
      <w:headerReference w:type="first" r:id="rId11"/>
      <w:footerReference w:type="first" r:id="rId12"/>
      <w:pgSz w:w="11906" w:h="16838"/>
      <w:pgMar w:top="993" w:right="1134" w:bottom="284" w:left="1134" w:header="709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05151" w14:textId="77777777" w:rsidR="005D7E68" w:rsidRDefault="005D7E68">
      <w:r>
        <w:separator/>
      </w:r>
    </w:p>
  </w:endnote>
  <w:endnote w:type="continuationSeparator" w:id="0">
    <w:p w14:paraId="67CD20D3" w14:textId="77777777" w:rsidR="005D7E68" w:rsidRDefault="005D7E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7480F" w14:textId="77777777" w:rsidR="00DC1064" w:rsidRDefault="005D7E68">
    <w:pPr>
      <w:pBdr>
        <w:top w:val="single" w:sz="4" w:space="1" w:color="D9D9D9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ascii="Calibri" w:eastAsia="Calibri" w:hAnsi="Calibri" w:cs="Calibri"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color w:val="000000"/>
        <w:sz w:val="20"/>
        <w:szCs w:val="20"/>
      </w:rPr>
      <w:instrText>PAGE</w:instrText>
    </w:r>
    <w:r>
      <w:rPr>
        <w:rFonts w:ascii="Calibri" w:eastAsia="Calibri" w:hAnsi="Calibri" w:cs="Calibri"/>
        <w:color w:val="000000"/>
        <w:sz w:val="20"/>
        <w:szCs w:val="20"/>
      </w:rPr>
      <w:fldChar w:fldCharType="separate"/>
    </w:r>
    <w:r w:rsidR="00A20295">
      <w:rPr>
        <w:rFonts w:ascii="Calibri" w:eastAsia="Calibri" w:hAnsi="Calibri" w:cs="Calibri"/>
        <w:noProof/>
        <w:color w:val="000000"/>
        <w:sz w:val="20"/>
        <w:szCs w:val="20"/>
      </w:rPr>
      <w:t>2</w:t>
    </w:r>
    <w:r>
      <w:rPr>
        <w:rFonts w:ascii="Calibri" w:eastAsia="Calibri" w:hAnsi="Calibri" w:cs="Calibri"/>
        <w:color w:val="000000"/>
        <w:sz w:val="20"/>
        <w:szCs w:val="20"/>
      </w:rPr>
      <w:fldChar w:fldCharType="end"/>
    </w:r>
    <w:r>
      <w:rPr>
        <w:rFonts w:ascii="Calibri" w:eastAsia="Calibri" w:hAnsi="Calibri" w:cs="Calibri"/>
        <w:color w:val="00B0F0"/>
        <w:sz w:val="20"/>
        <w:szCs w:val="20"/>
      </w:rPr>
      <w:t xml:space="preserve"> </w:t>
    </w:r>
    <w:r>
      <w:rPr>
        <w:rFonts w:ascii="Calibri" w:eastAsia="Calibri" w:hAnsi="Calibri" w:cs="Calibri"/>
        <w:color w:val="C3BD96"/>
        <w:sz w:val="20"/>
        <w:szCs w:val="20"/>
      </w:rPr>
      <w:t>|</w:t>
    </w:r>
    <w:r>
      <w:rPr>
        <w:rFonts w:ascii="Calibri" w:eastAsia="Calibri" w:hAnsi="Calibri" w:cs="Calibri"/>
        <w:color w:val="00B0F0"/>
        <w:sz w:val="20"/>
        <w:szCs w:val="20"/>
      </w:rPr>
      <w:t xml:space="preserve"> </w:t>
    </w:r>
    <w:r>
      <w:rPr>
        <w:rFonts w:ascii="Calibri" w:eastAsia="Calibri" w:hAnsi="Calibri" w:cs="Calibri"/>
        <w:color w:val="7F7F7F"/>
        <w:sz w:val="20"/>
        <w:szCs w:val="20"/>
      </w:rPr>
      <w:t>Stron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8C360" w14:textId="77777777" w:rsidR="00DC1064" w:rsidRDefault="005D7E68">
    <w:pPr>
      <w:pBdr>
        <w:top w:val="single" w:sz="4" w:space="1" w:color="D9D9D9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rFonts w:ascii="Calibri" w:eastAsia="Calibri" w:hAnsi="Calibri" w:cs="Calibri"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color w:val="000000"/>
        <w:sz w:val="20"/>
        <w:szCs w:val="20"/>
      </w:rPr>
      <w:instrText>PAGE</w:instrText>
    </w:r>
    <w:r>
      <w:rPr>
        <w:rFonts w:ascii="Calibri" w:eastAsia="Calibri" w:hAnsi="Calibri" w:cs="Calibri"/>
        <w:color w:val="000000"/>
        <w:sz w:val="20"/>
        <w:szCs w:val="20"/>
      </w:rPr>
      <w:fldChar w:fldCharType="separate"/>
    </w:r>
    <w:r w:rsidR="00A20295">
      <w:rPr>
        <w:rFonts w:ascii="Calibri" w:eastAsia="Calibri" w:hAnsi="Calibri" w:cs="Calibri"/>
        <w:noProof/>
        <w:color w:val="000000"/>
        <w:sz w:val="20"/>
        <w:szCs w:val="20"/>
      </w:rPr>
      <w:t>1</w:t>
    </w:r>
    <w:r>
      <w:rPr>
        <w:rFonts w:ascii="Calibri" w:eastAsia="Calibri" w:hAnsi="Calibri" w:cs="Calibri"/>
        <w:color w:val="000000"/>
        <w:sz w:val="20"/>
        <w:szCs w:val="20"/>
      </w:rPr>
      <w:fldChar w:fldCharType="end"/>
    </w:r>
    <w:r>
      <w:rPr>
        <w:rFonts w:ascii="Calibri" w:eastAsia="Calibri" w:hAnsi="Calibri" w:cs="Calibri"/>
        <w:color w:val="000000"/>
        <w:sz w:val="20"/>
        <w:szCs w:val="20"/>
      </w:rPr>
      <w:t xml:space="preserve"> </w:t>
    </w:r>
    <w:r>
      <w:rPr>
        <w:rFonts w:ascii="Calibri" w:eastAsia="Calibri" w:hAnsi="Calibri" w:cs="Calibri"/>
        <w:b/>
        <w:color w:val="C3BD96"/>
        <w:sz w:val="20"/>
        <w:szCs w:val="20"/>
      </w:rPr>
      <w:t>|</w:t>
    </w:r>
    <w:r>
      <w:rPr>
        <w:rFonts w:ascii="Calibri" w:eastAsia="Calibri" w:hAnsi="Calibri" w:cs="Calibri"/>
        <w:color w:val="000000"/>
        <w:sz w:val="20"/>
        <w:szCs w:val="20"/>
      </w:rPr>
      <w:t xml:space="preserve"> </w:t>
    </w:r>
    <w:r>
      <w:rPr>
        <w:rFonts w:ascii="Calibri" w:eastAsia="Calibri" w:hAnsi="Calibri" w:cs="Calibri"/>
        <w:color w:val="7F7F7F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A21A6" w14:textId="77777777" w:rsidR="005D7E68" w:rsidRDefault="005D7E68">
      <w:r>
        <w:separator/>
      </w:r>
    </w:p>
  </w:footnote>
  <w:footnote w:type="continuationSeparator" w:id="0">
    <w:p w14:paraId="73ED9BFD" w14:textId="77777777" w:rsidR="005D7E68" w:rsidRDefault="005D7E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E37BC" w14:textId="77777777" w:rsidR="00DC1064" w:rsidRDefault="005D7E68">
    <w:pPr>
      <w:rPr>
        <w:rFonts w:ascii="Calibri" w:eastAsia="Calibri" w:hAnsi="Calibri" w:cs="Calibri"/>
      </w:rPr>
    </w:pPr>
    <w:r>
      <w:rPr>
        <w:rFonts w:ascii="Calibri" w:eastAsia="Calibri" w:hAnsi="Calibri" w:cs="Calibri"/>
        <w:noProof/>
      </w:rPr>
      <w:drawing>
        <wp:inline distT="0" distB="0" distL="0" distR="0" wp14:anchorId="79B84C8A" wp14:editId="2E5D53D1">
          <wp:extent cx="1957244" cy="887306"/>
          <wp:effectExtent l="0" t="0" r="0" b="0"/>
          <wp:docPr id="6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57244" cy="88730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F01C0"/>
    <w:multiLevelType w:val="hybridMultilevel"/>
    <w:tmpl w:val="952E77CA"/>
    <w:lvl w:ilvl="0" w:tplc="04090001">
      <w:start w:val="1"/>
      <w:numFmt w:val="bullet"/>
      <w:lvlText w:val=""/>
      <w:lvlJc w:val="left"/>
      <w:pPr>
        <w:ind w:left="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9" w:hanging="360"/>
      </w:pPr>
      <w:rPr>
        <w:rFonts w:ascii="Wingdings" w:hAnsi="Wingdings" w:hint="default"/>
      </w:rPr>
    </w:lvl>
  </w:abstractNum>
  <w:abstractNum w:abstractNumId="1" w15:restartNumberingAfterBreak="0">
    <w:nsid w:val="3EB14CBA"/>
    <w:multiLevelType w:val="hybridMultilevel"/>
    <w:tmpl w:val="9544E3D2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MDWzNDE1NDUyMzRS0lEKTi0uzszPAykwrAUADeGoICwAAAA="/>
  </w:docVars>
  <w:rsids>
    <w:rsidRoot w:val="00DC1064"/>
    <w:rsid w:val="002834D9"/>
    <w:rsid w:val="005D7E68"/>
    <w:rsid w:val="00A20295"/>
    <w:rsid w:val="00CB0753"/>
    <w:rsid w:val="00D20E94"/>
    <w:rsid w:val="00DC1064"/>
    <w:rsid w:val="00EC0C2A"/>
    <w:rsid w:val="00F06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CA3823"/>
  <w15:docId w15:val="{B034666D-360A-4921-AF99-E346061E6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ipercze">
    <w:name w:val="Hyperlink"/>
    <w:basedOn w:val="Domylnaczcionkaakapitu"/>
    <w:unhideWhenUsed/>
    <w:rsid w:val="00321B6E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4462A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62AA"/>
  </w:style>
  <w:style w:type="paragraph" w:styleId="Stopka">
    <w:name w:val="footer"/>
    <w:basedOn w:val="Normalny"/>
    <w:link w:val="StopkaZnak"/>
    <w:uiPriority w:val="99"/>
    <w:unhideWhenUsed/>
    <w:rsid w:val="004462A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462AA"/>
  </w:style>
  <w:style w:type="paragraph" w:styleId="Akapitzlist">
    <w:name w:val="List Paragraph"/>
    <w:basedOn w:val="Normalny"/>
    <w:uiPriority w:val="34"/>
    <w:qFormat/>
    <w:rsid w:val="000A0127"/>
    <w:pPr>
      <w:ind w:left="720"/>
      <w:contextualSpacing/>
    </w:pPr>
  </w:style>
  <w:style w:type="table" w:styleId="Siatkatabelijasna">
    <w:name w:val="Grid Table Light"/>
    <w:basedOn w:val="Standardowy"/>
    <w:uiPriority w:val="40"/>
    <w:rsid w:val="00D0780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5791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57915"/>
    <w:rPr>
      <w:rFonts w:ascii="Segoe UI" w:hAnsi="Segoe UI" w:cs="Segoe UI"/>
      <w:sz w:val="18"/>
      <w:szCs w:val="18"/>
    </w:rPr>
  </w:style>
  <w:style w:type="table" w:customStyle="1" w:styleId="a2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A202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17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Agata-Sobkow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cridm.edu.pl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vO17tJB3/gqKHxnwNK7cWmlEaxQ==">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39</Words>
  <Characters>3786</Characters>
  <Application>Microsoft Office Word</Application>
  <DocSecurity>0</DocSecurity>
  <Lines>157</Lines>
  <Paragraphs>8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sob</dc:creator>
  <cp:lastModifiedBy>Agata Sobków</cp:lastModifiedBy>
  <cp:revision>3</cp:revision>
  <dcterms:created xsi:type="dcterms:W3CDTF">2024-03-05T10:05:00Z</dcterms:created>
  <dcterms:modified xsi:type="dcterms:W3CDTF">2024-03-05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e9ec271b4272f721966fdbadd9d2425ce6476d740da9d821e82101781f1faa</vt:lpwstr>
  </property>
</Properties>
</file>